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нескольких различных текстов одним ключом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 Также эта программа должна определить вид одного из текстов, зная вид другого открытого текста и зашифрованный вид обоих текстов без использования ключа.</w:t>
      </w:r>
    </w:p>
    <w:p>
      <w:pPr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##Теоретическая справка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</w:t>
      </w:r>
    </w:p>
    <w:bookmarkStart w:id="26" w:name="выполнение-задач"/>
    <w:p>
      <w:pPr>
        <w:pStyle w:val="Heading2"/>
      </w:pPr>
      <w:r>
        <w:t xml:space="preserve">Выполнение задач</w:t>
      </w:r>
    </w:p>
    <w:p>
      <w:pPr>
        <w:pStyle w:val="FirstParagraph"/>
      </w:pPr>
      <w:r>
        <w:t xml:space="preserve">Первым шагом написала функцию шифрования, которая определяет вид шифротекстов при известном ключе и известном открытом тексте. В выводе я получила наши изначальные тексты, их представление в шестнадцатеричной системе, рандомный ключ и зашифрованные тексты. (рис -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580407"/>
            <wp:effectExtent b="0" l="0" r="0" t="0"/>
            <wp:docPr descr="Функция, шифрующая данные и ее выполн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 и ее выполнение</w:t>
      </w:r>
    </w:p>
    <w:p>
      <w:pPr>
        <w:pStyle w:val="BodyText"/>
      </w:pPr>
      <w:r>
        <w:t xml:space="preserve">Далее я создала функцию для дешифрования, которая при знании зашифрованных текстов и иодного изначального, может найти второй (неизвестный) текст. (рис -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4754540"/>
            <wp:effectExtent b="0" l="0" r="0" t="0"/>
            <wp:docPr descr="Функция, дешифрующая данные и ее выполн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ункция, дешифрующая данные и ее выполнение</w:t>
      </w:r>
    </w:p>
    <w:p>
      <w:pPr>
        <w:pStyle w:val="BodyText"/>
      </w:pPr>
      <w:r>
        <w:t xml:space="preserve">##Контрольные вопросы</w:t>
      </w:r>
    </w:p>
    <w:p>
      <w:pPr>
        <w:numPr>
          <w:ilvl w:val="0"/>
          <w:numId w:val="1002"/>
        </w:numPr>
      </w:pPr>
      <w:r>
        <w:t xml:space="preserve">Зная один из текстов, мы можем определить другой, вопспользовавшись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2"/>
        </w:numPr>
      </w:pPr>
      <w:r>
        <w:t xml:space="preserve">При повторном использовании ключа при шифровании текста получим исходное сообщение.</w:t>
      </w:r>
    </w:p>
    <w:p>
      <w:pPr>
        <w:numPr>
          <w:ilvl w:val="0"/>
          <w:numId w:val="1002"/>
        </w:numPr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</w:p>
    <w:p>
      <w:pPr>
        <w:numPr>
          <w:ilvl w:val="0"/>
          <w:numId w:val="1003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еимущество шифрования одним ключом двух текстов заключается в том, что такой подход помогает упростить процесс шифрования и дешифровки. Также, при отправке сообщений между двумя компьютерами, удобнее пользоваться одним общим ключом для передаваемых данных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использования однократного гаммирования для шифрования и дешифрования данных.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Силкина Мария Александровна</dc:creator>
  <cp:keywords/>
  <dcterms:created xsi:type="dcterms:W3CDTF">2021-12-16T18:40:49Z</dcterms:created>
  <dcterms:modified xsi:type="dcterms:W3CDTF">2021-12-16T1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